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Pr="00D8451D" w:rsidR="005B6ED2" w:rsidP="005B6ED2" w:rsidRDefault="005B6ED2" w14:paraId="5911B967" w14:textId="77777777">
      <w:pPr>
        <w:pStyle w:val="Heading1"/>
      </w:pPr>
      <w:r>
        <w:t>Contact details</w:t>
      </w:r>
    </w:p>
    <w:p w:rsidR="005B6ED2" w:rsidP="4C2E25EE" w:rsidRDefault="00AC2CCB" w14:paraId="704EC1DE" w14:textId="4CF011E9">
      <w:pPr>
        <w:rPr>
          <w:rFonts w:ascii="Aptos" w:hAnsi="Aptos"/>
          <w:color w:val="000000" w:themeColor="text1" w:themeTint="FF" w:themeShade="FF"/>
        </w:rPr>
      </w:pPr>
      <w:r w:rsidRPr="4C2E25EE" w:rsidR="7C950DC6">
        <w:rPr>
          <w:b w:val="1"/>
          <w:bCs w:val="1"/>
        </w:rPr>
        <w:t xml:space="preserve">Sports Coordinator: </w:t>
      </w:r>
      <w:r w:rsidR="00AC2CCB">
        <w:rPr/>
        <w:t>Kaysha Plumb 0409 800 340</w:t>
      </w:r>
      <w:r w:rsidR="004335AE">
        <w:rPr/>
        <w:t xml:space="preserve"> </w:t>
      </w:r>
    </w:p>
    <w:p w:rsidR="005B6ED2" w:rsidP="005B6ED2" w:rsidRDefault="00AC2CCB" w14:paraId="180294D0" w14:textId="1C1C3B90">
      <w:pPr>
        <w:rPr>
          <w:rFonts w:ascii="Aptos" w:hAnsi="Aptos"/>
          <w:color w:val="000000"/>
          <w:shd w:val="clear" w:color="auto" w:fill="FFFFFF"/>
        </w:rPr>
      </w:pPr>
      <w:r w:rsidR="00AC2CCB">
        <w:rPr/>
        <w:t xml:space="preserve">E: </w:t>
      </w:r>
      <w:hyperlink w:history="1" r:id="Re2c13bbafd104dee">
        <w:r w:rsidRPr="00E75E93" w:rsidR="00AC2CCB">
          <w:rPr>
            <w:rStyle w:val="Hyperlink"/>
            <w:rFonts w:ascii="Aptos" w:hAnsi="Aptos"/>
            <w:shd w:val="clear" w:color="auto" w:fill="FFFFFF"/>
          </w:rPr>
          <w:t>flagstaffsportscoordinator.sports671@schools.sa.edu.au</w:t>
        </w:r>
      </w:hyperlink>
    </w:p>
    <w:p w:rsidR="00AC2CCB" w:rsidP="005B6ED2" w:rsidRDefault="00AC2CCB" w14:paraId="6F7A91C9" w14:textId="77777777" w14:noSpellErr="1"/>
    <w:p w:rsidR="4A70EBBC" w:rsidP="4C2E25EE" w:rsidRDefault="4A70EBBC" w14:paraId="391C3714" w14:textId="48D6FECA">
      <w:pPr>
        <w:pStyle w:val="Heading1"/>
      </w:pPr>
      <w:r w:rsidR="4A70EBBC">
        <w:rPr/>
        <w:t>Coaches contact details</w:t>
      </w:r>
    </w:p>
    <w:p w:rsidR="4A70EBBC" w:rsidRDefault="4A70EBBC" w14:paraId="3CB80B1E" w14:textId="107ECB49">
      <w:r w:rsidRPr="4C2E25EE" w:rsidR="4A70EBBC">
        <w:rPr>
          <w:b w:val="1"/>
          <w:bCs w:val="1"/>
        </w:rPr>
        <w:t xml:space="preserve">Under 7 Coach:  </w:t>
      </w:r>
      <w:r w:rsidR="4A70EBBC">
        <w:rPr/>
        <w:t>James Gooding 04</w:t>
      </w:r>
      <w:r w:rsidR="2E23F2D9">
        <w:rPr/>
        <w:t>33 673 040</w:t>
      </w:r>
    </w:p>
    <w:p w:rsidR="4A70EBBC" w:rsidRDefault="4A70EBBC" w14:paraId="4170AE90" w14:textId="37C24CDC">
      <w:r w:rsidRPr="4C2E25EE" w:rsidR="4A70EBBC">
        <w:rPr>
          <w:b w:val="1"/>
          <w:bCs w:val="1"/>
        </w:rPr>
        <w:t xml:space="preserve">Under 8 Coach:  </w:t>
      </w:r>
      <w:r w:rsidR="3645AC06">
        <w:rPr/>
        <w:t>Nic Dobson</w:t>
      </w:r>
      <w:r w:rsidR="4A70EBBC">
        <w:rPr/>
        <w:t xml:space="preserve"> 04</w:t>
      </w:r>
      <w:r w:rsidR="1C058D41">
        <w:rPr/>
        <w:t>26 237 131</w:t>
      </w:r>
    </w:p>
    <w:p w:rsidR="4A70EBBC" w:rsidRDefault="4A70EBBC" w14:paraId="00777AB5" w14:textId="118E5E4A">
      <w:r w:rsidRPr="4C2E25EE" w:rsidR="4A70EBBC">
        <w:rPr>
          <w:b w:val="1"/>
          <w:bCs w:val="1"/>
        </w:rPr>
        <w:t xml:space="preserve">Under 9 Coach:  </w:t>
      </w:r>
      <w:r w:rsidR="7762F0B0">
        <w:rPr/>
        <w:t>Gerard Flynn</w:t>
      </w:r>
      <w:r w:rsidR="4A70EBBC">
        <w:rPr/>
        <w:t xml:space="preserve"> 04</w:t>
      </w:r>
      <w:r w:rsidR="6DA8B750">
        <w:rPr/>
        <w:t>24 563 504</w:t>
      </w:r>
    </w:p>
    <w:p w:rsidR="4A70EBBC" w:rsidRDefault="4A70EBBC" w14:paraId="76BE5B55" w14:textId="5EE618EE">
      <w:r w:rsidRPr="4C2E25EE" w:rsidR="4A70EBBC">
        <w:rPr>
          <w:b w:val="1"/>
          <w:bCs w:val="1"/>
        </w:rPr>
        <w:t xml:space="preserve">Under 10 Coach:  </w:t>
      </w:r>
      <w:r w:rsidR="0760A333">
        <w:rPr/>
        <w:t>Will Elliott</w:t>
      </w:r>
      <w:r w:rsidR="4A70EBBC">
        <w:rPr/>
        <w:t xml:space="preserve"> 04</w:t>
      </w:r>
      <w:r w:rsidR="5EC37583">
        <w:rPr/>
        <w:t>56 199 046</w:t>
      </w:r>
    </w:p>
    <w:p w:rsidR="4A70EBBC" w:rsidRDefault="4A70EBBC" w14:paraId="613A13D4" w14:textId="2AAC4349">
      <w:r w:rsidRPr="4C2E25EE" w:rsidR="4A70EBBC">
        <w:rPr>
          <w:b w:val="1"/>
          <w:bCs w:val="1"/>
        </w:rPr>
        <w:t xml:space="preserve">Senior Coach: </w:t>
      </w:r>
      <w:r w:rsidR="4DE5C723">
        <w:rPr>
          <w:b w:val="0"/>
          <w:bCs w:val="0"/>
        </w:rPr>
        <w:t>Evan Parker</w:t>
      </w:r>
      <w:r w:rsidR="4A70EBBC">
        <w:rPr>
          <w:b w:val="0"/>
          <w:bCs w:val="0"/>
        </w:rPr>
        <w:t xml:space="preserve"> </w:t>
      </w:r>
      <w:r w:rsidR="4A70EBBC">
        <w:rPr/>
        <w:t>04</w:t>
      </w:r>
      <w:r w:rsidR="58B5C0A3">
        <w:rPr/>
        <w:t>11 795 223</w:t>
      </w:r>
    </w:p>
    <w:p w:rsidR="4C2E25EE" w:rsidRDefault="4C2E25EE" w14:paraId="320B33B6" w14:textId="0896DA7F"/>
    <w:p w:rsidR="007658F0" w:rsidP="00EF43A7" w:rsidRDefault="00D8451D" w14:paraId="5F0A9F73" w14:textId="7E1A2DD8">
      <w:pPr>
        <w:pStyle w:val="Heading1"/>
        <w:spacing w:before="240"/>
      </w:pPr>
      <w:r>
        <w:t>Home game times</w:t>
      </w:r>
    </w:p>
    <w:tbl>
      <w:tblPr>
        <w:tblStyle w:val="TableGrid"/>
        <w:tblW w:w="8931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4395"/>
        <w:gridCol w:w="4536"/>
      </w:tblGrid>
      <w:tr w:rsidRPr="00A773A7" w:rsidR="00A67E1C" w:rsidTr="00A67E1C" w14:paraId="224F41A3" w14:textId="77777777">
        <w:tc>
          <w:tcPr>
            <w:tcW w:w="4395" w:type="dxa"/>
          </w:tcPr>
          <w:p w:rsidRPr="00A773A7" w:rsidR="00A67E1C" w:rsidP="002E4EBF" w:rsidRDefault="00A67E1C" w14:paraId="7836FC5C" w14:textId="60EBDFE8">
            <w:pPr>
              <w:rPr>
                <w:b/>
                <w:sz w:val="24"/>
                <w:szCs w:val="24"/>
              </w:rPr>
            </w:pPr>
            <w:r w:rsidRPr="00A773A7">
              <w:rPr>
                <w:b/>
                <w:sz w:val="24"/>
                <w:szCs w:val="24"/>
              </w:rPr>
              <w:t>Team</w:t>
            </w:r>
          </w:p>
        </w:tc>
        <w:tc>
          <w:tcPr>
            <w:tcW w:w="4536" w:type="dxa"/>
          </w:tcPr>
          <w:p w:rsidRPr="00A773A7" w:rsidR="00A67E1C" w:rsidP="002E4EBF" w:rsidRDefault="00A67E1C" w14:paraId="707C43F0" w14:textId="393E7EA7">
            <w:pPr>
              <w:rPr>
                <w:b/>
                <w:sz w:val="24"/>
                <w:szCs w:val="24"/>
              </w:rPr>
            </w:pPr>
            <w:r w:rsidRPr="00A773A7">
              <w:rPr>
                <w:b/>
                <w:sz w:val="24"/>
                <w:szCs w:val="24"/>
              </w:rPr>
              <w:t>Time</w:t>
            </w:r>
          </w:p>
        </w:tc>
      </w:tr>
      <w:tr w:rsidRPr="00A773A7" w:rsidR="00A67E1C" w:rsidTr="00A67E1C" w14:paraId="1009D763" w14:textId="77777777">
        <w:tc>
          <w:tcPr>
            <w:tcW w:w="4395" w:type="dxa"/>
          </w:tcPr>
          <w:p w:rsidRPr="00A773A7" w:rsidR="00A67E1C" w:rsidP="000F44F9" w:rsidRDefault="00A67E1C" w14:paraId="6FC55C69" w14:textId="20C149F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7 </w:t>
            </w:r>
            <w:r w:rsidR="00AC2CCB">
              <w:rPr>
                <w:sz w:val="24"/>
                <w:szCs w:val="24"/>
              </w:rPr>
              <w:t xml:space="preserve">Flagstaff Hill </w:t>
            </w:r>
            <w:r>
              <w:rPr>
                <w:sz w:val="24"/>
                <w:szCs w:val="24"/>
              </w:rPr>
              <w:t>(</w:t>
            </w:r>
            <w:r w:rsidR="00AC2CCB">
              <w:rPr>
                <w:sz w:val="24"/>
                <w:szCs w:val="24"/>
              </w:rPr>
              <w:t>junior</w:t>
            </w:r>
            <w:r>
              <w:rPr>
                <w:sz w:val="24"/>
                <w:szCs w:val="24"/>
              </w:rPr>
              <w:t xml:space="preserve"> pitch) </w:t>
            </w:r>
          </w:p>
        </w:tc>
        <w:tc>
          <w:tcPr>
            <w:tcW w:w="4536" w:type="dxa"/>
          </w:tcPr>
          <w:p w:rsidRPr="00A773A7" w:rsidR="00A67E1C" w:rsidP="000F44F9" w:rsidRDefault="00A67E1C" w14:paraId="0177140C" w14:textId="3325EA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  <w:r w:rsidR="00AC2CCB">
              <w:rPr>
                <w:sz w:val="24"/>
                <w:szCs w:val="24"/>
              </w:rPr>
              <w:t>:0</w:t>
            </w:r>
            <w:r>
              <w:rPr>
                <w:sz w:val="24"/>
                <w:szCs w:val="24"/>
              </w:rPr>
              <w:t xml:space="preserve">0am </w:t>
            </w:r>
          </w:p>
        </w:tc>
      </w:tr>
      <w:tr w:rsidRPr="00A773A7" w:rsidR="00A67E1C" w:rsidTr="00A67E1C" w14:paraId="69AE4AEF" w14:textId="77777777">
        <w:tc>
          <w:tcPr>
            <w:tcW w:w="4395" w:type="dxa"/>
          </w:tcPr>
          <w:p w:rsidRPr="00A773A7" w:rsidR="00A67E1C" w:rsidP="00415A53" w:rsidRDefault="00A67E1C" w14:paraId="229CC74D" w14:textId="5850AD0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8 </w:t>
            </w:r>
            <w:r w:rsidR="00AC2CCB">
              <w:rPr>
                <w:sz w:val="24"/>
                <w:szCs w:val="24"/>
              </w:rPr>
              <w:t>Flagstaff Hill (junior pitch)</w:t>
            </w:r>
          </w:p>
        </w:tc>
        <w:tc>
          <w:tcPr>
            <w:tcW w:w="4536" w:type="dxa"/>
          </w:tcPr>
          <w:p w:rsidRPr="00A773A7" w:rsidR="00A67E1C" w:rsidP="00415A53" w:rsidRDefault="00A67E1C" w14:paraId="73969914" w14:textId="332BA58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:</w:t>
            </w:r>
            <w:r w:rsidR="00AC2CCB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0am</w:t>
            </w:r>
          </w:p>
        </w:tc>
      </w:tr>
      <w:tr w:rsidRPr="00A773A7" w:rsidR="00A67E1C" w:rsidTr="00A67E1C" w14:paraId="1E5E9413" w14:textId="77777777">
        <w:tc>
          <w:tcPr>
            <w:tcW w:w="4395" w:type="dxa"/>
          </w:tcPr>
          <w:p w:rsidRPr="00A773A7" w:rsidR="00A67E1C" w:rsidP="0014392A" w:rsidRDefault="00A67E1C" w14:paraId="25DDECE8" w14:textId="5E6CFA8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9 </w:t>
            </w:r>
            <w:r w:rsidR="00AC2CCB">
              <w:rPr>
                <w:sz w:val="24"/>
                <w:szCs w:val="24"/>
              </w:rPr>
              <w:t>Flagstaff Hill (junior pitch)</w:t>
            </w:r>
          </w:p>
        </w:tc>
        <w:tc>
          <w:tcPr>
            <w:tcW w:w="4536" w:type="dxa"/>
          </w:tcPr>
          <w:p w:rsidRPr="00A773A7" w:rsidR="00A67E1C" w:rsidP="0014392A" w:rsidRDefault="00AC2CCB" w14:paraId="4DD637F4" w14:textId="5EF032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  <w:r w:rsidR="00A67E1C">
              <w:rPr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>0</w:t>
            </w:r>
            <w:r w:rsidR="00A67E1C">
              <w:rPr>
                <w:sz w:val="24"/>
                <w:szCs w:val="24"/>
              </w:rPr>
              <w:t>0am</w:t>
            </w:r>
          </w:p>
        </w:tc>
      </w:tr>
      <w:tr w:rsidRPr="00A773A7" w:rsidR="00A67E1C" w:rsidTr="00A67E1C" w14:paraId="539634AE" w14:textId="77777777">
        <w:tc>
          <w:tcPr>
            <w:tcW w:w="4395" w:type="dxa"/>
          </w:tcPr>
          <w:p w:rsidRPr="00A773A7" w:rsidR="00A67E1C" w:rsidP="00391BD0" w:rsidRDefault="00A67E1C" w14:paraId="7A2631C4" w14:textId="08F3E25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10 </w:t>
            </w:r>
            <w:r w:rsidR="00AC2CCB">
              <w:rPr>
                <w:sz w:val="24"/>
                <w:szCs w:val="24"/>
              </w:rPr>
              <w:t>Flagstaff Hill (senior pitch)</w:t>
            </w:r>
          </w:p>
        </w:tc>
        <w:tc>
          <w:tcPr>
            <w:tcW w:w="4536" w:type="dxa"/>
          </w:tcPr>
          <w:p w:rsidRPr="00A773A7" w:rsidR="00A67E1C" w:rsidP="00391BD0" w:rsidRDefault="00AC2CCB" w14:paraId="26501375" w14:textId="179F420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:00am</w:t>
            </w:r>
          </w:p>
        </w:tc>
      </w:tr>
      <w:tr w:rsidRPr="00A773A7" w:rsidR="00A67E1C" w:rsidTr="00A67E1C" w14:paraId="674E6E28" w14:textId="77777777">
        <w:tc>
          <w:tcPr>
            <w:tcW w:w="4395" w:type="dxa"/>
          </w:tcPr>
          <w:p w:rsidRPr="00A773A7" w:rsidR="00A67E1C" w:rsidP="0014392A" w:rsidRDefault="00A67E1C" w14:paraId="6D34B17F" w14:textId="66BDB40F">
            <w:pPr>
              <w:rPr>
                <w:sz w:val="24"/>
                <w:szCs w:val="24"/>
              </w:rPr>
            </w:pPr>
            <w:r w:rsidRPr="00A773A7">
              <w:rPr>
                <w:sz w:val="24"/>
                <w:szCs w:val="24"/>
              </w:rPr>
              <w:t>Senior</w:t>
            </w:r>
            <w:r>
              <w:rPr>
                <w:sz w:val="24"/>
                <w:szCs w:val="24"/>
              </w:rPr>
              <w:t xml:space="preserve">s </w:t>
            </w:r>
            <w:r w:rsidR="00AC2CCB">
              <w:rPr>
                <w:sz w:val="24"/>
                <w:szCs w:val="24"/>
              </w:rPr>
              <w:t>Flagstaff Hill (senior pitch)</w:t>
            </w:r>
          </w:p>
        </w:tc>
        <w:tc>
          <w:tcPr>
            <w:tcW w:w="4536" w:type="dxa"/>
          </w:tcPr>
          <w:p w:rsidRPr="00A773A7" w:rsidR="00A67E1C" w:rsidP="0014392A" w:rsidRDefault="00A67E1C" w14:paraId="198A55DE" w14:textId="6AD4F69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AC2CCB">
              <w:rPr>
                <w:sz w:val="24"/>
                <w:szCs w:val="24"/>
              </w:rPr>
              <w:t>0:00</w:t>
            </w:r>
            <w:r>
              <w:rPr>
                <w:sz w:val="24"/>
                <w:szCs w:val="24"/>
              </w:rPr>
              <w:t>am</w:t>
            </w:r>
          </w:p>
        </w:tc>
      </w:tr>
    </w:tbl>
    <w:p w:rsidRPr="00D8451D" w:rsidR="005B6ED2" w:rsidP="00EF43A7" w:rsidRDefault="005B6ED2" w14:paraId="7256EB2E" w14:textId="77777777">
      <w:pPr>
        <w:pStyle w:val="Heading1"/>
        <w:spacing w:before="240"/>
      </w:pPr>
      <w:r>
        <w:t>Location</w:t>
      </w:r>
    </w:p>
    <w:p w:rsidR="006910DC" w:rsidP="004C3CDA" w:rsidRDefault="00F97724" w14:paraId="1480D95E" w14:textId="20F67A1D">
      <w:r>
        <w:t>Flagstaff Hill Primary School – School Oval</w:t>
      </w:r>
    </w:p>
    <w:p w:rsidR="00F97724" w:rsidP="004C3CDA" w:rsidRDefault="00F97724" w14:paraId="57A14AA2" w14:textId="0E86A995">
      <w:r>
        <w:t>145 Black Rd</w:t>
      </w:r>
    </w:p>
    <w:p w:rsidR="00F97724" w:rsidP="004C3CDA" w:rsidRDefault="00F97724" w14:paraId="1530536C" w14:textId="77777777"/>
    <w:p w:rsidR="00873E83" w:rsidP="00F97724" w:rsidRDefault="00F97724" w14:paraId="03A04E69" w14:textId="33C3F038">
      <w:pPr>
        <w:jc w:val="center"/>
      </w:pPr>
      <w:r w:rsidR="00F97724">
        <w:drawing>
          <wp:inline wp14:editId="22188D8E" wp14:anchorId="52B3F093">
            <wp:extent cx="3082508" cy="1848958"/>
            <wp:effectExtent l="19050" t="19050" r="19050" b="20320"/>
            <wp:docPr id="1363482027" name="Picture 4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4"/>
                    <pic:cNvPicPr/>
                  </pic:nvPicPr>
                  <pic:blipFill>
                    <a:blip r:embed="R50424851519f43aa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082508" cy="1848958"/>
                    </a:xfrm>
                    <a:prstGeom prst="rect">
                      <a:avLst/>
                    </a:prstGeom>
                    <a:ln>
                      <a:solidFill>
                        <a:srgbClr val="00B050"/>
                      </a:solidFill>
                    </a:ln>
                  </pic:spPr>
                </pic:pic>
              </a:graphicData>
            </a:graphic>
          </wp:inline>
        </w:drawing>
      </w:r>
    </w:p>
    <w:sectPr w:rsidR="00873E83" w:rsidSect="00675CFC">
      <w:headerReference w:type="default" r:id="rId13"/>
      <w:pgSz w:w="11906" w:h="16838" w:orient="portrait"/>
      <w:pgMar w:top="2954" w:right="1440" w:bottom="565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67351A" w:rsidP="004C3CDA" w:rsidRDefault="0067351A" w14:paraId="2E186355" w14:textId="77777777">
      <w:r>
        <w:separator/>
      </w:r>
    </w:p>
  </w:endnote>
  <w:endnote w:type="continuationSeparator" w:id="0">
    <w:p w:rsidR="0067351A" w:rsidP="004C3CDA" w:rsidRDefault="0067351A" w14:paraId="4C3CFCD0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67351A" w:rsidP="004C3CDA" w:rsidRDefault="0067351A" w14:paraId="64585677" w14:textId="77777777">
      <w:r>
        <w:separator/>
      </w:r>
    </w:p>
  </w:footnote>
  <w:footnote w:type="continuationSeparator" w:id="0">
    <w:p w:rsidR="0067351A" w:rsidP="004C3CDA" w:rsidRDefault="0067351A" w14:paraId="32D1261F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112970" w:rsidP="004C3CDA" w:rsidRDefault="00F97724" w14:paraId="3F9E2DEF" w14:textId="24BA88EB">
    <w:pPr>
      <w:pStyle w:val="Heading1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794045E" wp14:editId="308A6469">
          <wp:simplePos x="0" y="0"/>
          <wp:positionH relativeFrom="column">
            <wp:posOffset>3783330</wp:posOffset>
          </wp:positionH>
          <wp:positionV relativeFrom="paragraph">
            <wp:posOffset>-106680</wp:posOffset>
          </wp:positionV>
          <wp:extent cx="1797685" cy="971550"/>
          <wp:effectExtent l="0" t="0" r="0" b="0"/>
          <wp:wrapTight wrapText="bothSides">
            <wp:wrapPolygon edited="0">
              <wp:start x="0" y="0"/>
              <wp:lineTo x="0" y="21176"/>
              <wp:lineTo x="21287" y="21176"/>
              <wp:lineTo x="21287" y="0"/>
              <wp:lineTo x="0" y="0"/>
            </wp:wrapPolygon>
          </wp:wrapTight>
          <wp:docPr id="758295013" name="Picture 3" descr="Flagstaff Hill Primary Schoo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Flagstaff Hill Primary Schoo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7685" cy="971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C2CCB">
      <w:t>Flagstaff Hill</w:t>
    </w:r>
    <w:r w:rsidR="00112970">
      <w:t xml:space="preserve"> PRIMARY SCHOOL</w:t>
    </w:r>
  </w:p>
  <w:p w:rsidRPr="00D8451D" w:rsidR="00112970" w:rsidP="004C3CDA" w:rsidRDefault="00F97724" w14:paraId="3254F248" w14:textId="2341CDB0">
    <w:pPr>
      <w:pStyle w:val="Heading1"/>
      <w:rPr>
        <w:sz w:val="28"/>
        <w:szCs w:val="28"/>
      </w:rPr>
    </w:pPr>
    <w:r>
      <w:rPr>
        <w:sz w:val="28"/>
        <w:szCs w:val="28"/>
      </w:rPr>
      <w:t>145 Black Rd, Flagstaff Hill</w:t>
    </w:r>
  </w:p>
  <w:p w:rsidRPr="004C3CDA" w:rsidR="00112970" w:rsidP="004C3CDA" w:rsidRDefault="003F1934" w14:paraId="7FDF806E" w14:textId="565C29F6">
    <w:r>
      <w:t>202</w:t>
    </w:r>
    <w:r w:rsidR="004335AE">
      <w:t>5</w:t>
    </w:r>
    <w:r w:rsidR="00D8451D">
      <w:t xml:space="preserve"> Soccer – home game times and contact detail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EB1EA7"/>
    <w:multiLevelType w:val="hybridMultilevel"/>
    <w:tmpl w:val="371C9CD4"/>
    <w:lvl w:ilvl="0" w:tplc="04090001">
      <w:start w:val="1"/>
      <w:numFmt w:val="bullet"/>
      <w:lvlText w:val=""/>
      <w:lvlJc w:val="left"/>
      <w:pPr>
        <w:ind w:left="786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hint="default" w:ascii="Wingdings" w:hAnsi="Wingdings"/>
      </w:rPr>
    </w:lvl>
  </w:abstractNum>
  <w:abstractNum w:abstractNumId="1" w15:restartNumberingAfterBreak="0">
    <w:nsid w:val="07FD2F51"/>
    <w:multiLevelType w:val="hybridMultilevel"/>
    <w:tmpl w:val="ED56923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B1B4B57"/>
    <w:multiLevelType w:val="hybridMultilevel"/>
    <w:tmpl w:val="4594CA46"/>
    <w:lvl w:ilvl="0" w:tplc="DCDEE98C">
      <w:start w:val="7"/>
      <w:numFmt w:val="bullet"/>
      <w:lvlText w:val="-"/>
      <w:lvlJc w:val="left"/>
      <w:pPr>
        <w:ind w:left="720" w:hanging="360"/>
      </w:pPr>
      <w:rPr>
        <w:rFonts w:hint="default" w:ascii="Arial" w:hAnsi="Arial" w:eastAsia="Times New Roman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Arial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Arial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Arial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BBC6091"/>
    <w:multiLevelType w:val="hybridMultilevel"/>
    <w:tmpl w:val="6DAE1D3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Arial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Arial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Arial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BF44FA9"/>
    <w:multiLevelType w:val="hybridMultilevel"/>
    <w:tmpl w:val="990246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Arial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Arial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Arial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EB31B2E"/>
    <w:multiLevelType w:val="hybridMultilevel"/>
    <w:tmpl w:val="CFA8102E"/>
    <w:lvl w:ilvl="0" w:tplc="4FFC0144">
      <w:start w:val="5"/>
      <w:numFmt w:val="bullet"/>
      <w:lvlText w:val="-"/>
      <w:lvlJc w:val="left"/>
      <w:pPr>
        <w:ind w:left="420" w:hanging="360"/>
      </w:pPr>
      <w:rPr>
        <w:rFonts w:hint="default" w:ascii="Arial" w:hAnsi="Arial" w:eastAsia="Times New Roman" w:cs="Symbol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hint="default" w:ascii="Courier New" w:hAnsi="Courier New" w:cs="Arial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hint="default" w:ascii="Courier New" w:hAnsi="Courier New" w:cs="Arial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hint="default" w:ascii="Courier New" w:hAnsi="Courier New" w:cs="Arial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hint="default" w:ascii="Wingdings" w:hAnsi="Wingdings"/>
      </w:rPr>
    </w:lvl>
  </w:abstractNum>
  <w:abstractNum w:abstractNumId="6" w15:restartNumberingAfterBreak="0">
    <w:nsid w:val="100C5A66"/>
    <w:multiLevelType w:val="hybridMultilevel"/>
    <w:tmpl w:val="65E2FAEE"/>
    <w:lvl w:ilvl="0" w:tplc="04090001">
      <w:start w:val="1"/>
      <w:numFmt w:val="bullet"/>
      <w:lvlText w:val=""/>
      <w:lvlJc w:val="left"/>
      <w:pPr>
        <w:ind w:left="786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hint="default" w:ascii="Wingdings" w:hAnsi="Wingdings"/>
      </w:rPr>
    </w:lvl>
  </w:abstractNum>
  <w:abstractNum w:abstractNumId="7" w15:restartNumberingAfterBreak="0">
    <w:nsid w:val="14177CC7"/>
    <w:multiLevelType w:val="hybridMultilevel"/>
    <w:tmpl w:val="E2FC9CEA"/>
    <w:lvl w:ilvl="0" w:tplc="9EAEDF16">
      <w:start w:val="7"/>
      <w:numFmt w:val="bullet"/>
      <w:lvlText w:val="-"/>
      <w:lvlJc w:val="left"/>
      <w:pPr>
        <w:ind w:left="720" w:hanging="360"/>
      </w:pPr>
      <w:rPr>
        <w:rFonts w:hint="default" w:ascii="Arial" w:hAnsi="Arial" w:eastAsia="Times New Roman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Arial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Arial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Arial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FEB3934"/>
    <w:multiLevelType w:val="hybridMultilevel"/>
    <w:tmpl w:val="807A5A2C"/>
    <w:lvl w:ilvl="0" w:tplc="E5269DF0">
      <w:start w:val="7"/>
      <w:numFmt w:val="bullet"/>
      <w:lvlText w:val="-"/>
      <w:lvlJc w:val="left"/>
      <w:pPr>
        <w:ind w:left="1080" w:hanging="360"/>
      </w:pPr>
      <w:rPr>
        <w:rFonts w:hint="default" w:ascii="Arial" w:hAnsi="Arial" w:eastAsia="Times New Roman" w:cs="Symbol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Arial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Arial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Arial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9" w15:restartNumberingAfterBreak="0">
    <w:nsid w:val="21D34427"/>
    <w:multiLevelType w:val="hybridMultilevel"/>
    <w:tmpl w:val="FF2607AE"/>
    <w:lvl w:ilvl="0" w:tplc="3E2ED384">
      <w:start w:val="7"/>
      <w:numFmt w:val="bullet"/>
      <w:lvlText w:val="-"/>
      <w:lvlJc w:val="left"/>
      <w:pPr>
        <w:ind w:left="720" w:hanging="360"/>
      </w:pPr>
      <w:rPr>
        <w:rFonts w:hint="default" w:ascii="Arial" w:hAnsi="Arial" w:eastAsia="Times New Roman" w:cs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Arial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Arial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Arial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4120D5F"/>
    <w:multiLevelType w:val="hybridMultilevel"/>
    <w:tmpl w:val="DAA6921C"/>
    <w:lvl w:ilvl="0" w:tplc="D6C26B4A">
      <w:start w:val="1"/>
      <w:numFmt w:val="bullet"/>
      <w:pStyle w:val="ListParagraphbullet"/>
      <w:lvlText w:val=""/>
      <w:lvlJc w:val="left"/>
      <w:pPr>
        <w:ind w:left="1146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hint="default" w:ascii="Wingdings" w:hAnsi="Wingdings"/>
      </w:rPr>
    </w:lvl>
  </w:abstractNum>
  <w:abstractNum w:abstractNumId="11" w15:restartNumberingAfterBreak="0">
    <w:nsid w:val="31D33416"/>
    <w:multiLevelType w:val="hybridMultilevel"/>
    <w:tmpl w:val="C8C24F44"/>
    <w:lvl w:ilvl="0" w:tplc="04090001">
      <w:start w:val="1"/>
      <w:numFmt w:val="bullet"/>
      <w:lvlText w:val=""/>
      <w:lvlJc w:val="left"/>
      <w:pPr>
        <w:ind w:left="786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hint="default" w:ascii="Wingdings" w:hAnsi="Wingdings"/>
      </w:rPr>
    </w:lvl>
  </w:abstractNum>
  <w:abstractNum w:abstractNumId="12" w15:restartNumberingAfterBreak="0">
    <w:nsid w:val="326F10E8"/>
    <w:multiLevelType w:val="multilevel"/>
    <w:tmpl w:val="31EA2BBE"/>
    <w:lvl w:ilvl="0">
      <w:start w:val="1"/>
      <w:numFmt w:val="decimal"/>
      <w:pStyle w:val="ListParagraph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6" w:hanging="10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12" w:hanging="10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78" w:hanging="10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7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9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6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688" w:hanging="1800"/>
      </w:pPr>
      <w:rPr>
        <w:rFonts w:hint="default"/>
      </w:rPr>
    </w:lvl>
  </w:abstractNum>
  <w:abstractNum w:abstractNumId="13" w15:restartNumberingAfterBreak="0">
    <w:nsid w:val="3A674A9B"/>
    <w:multiLevelType w:val="hybridMultilevel"/>
    <w:tmpl w:val="0EF2B2C0"/>
    <w:lvl w:ilvl="0" w:tplc="04090001">
      <w:start w:val="1"/>
      <w:numFmt w:val="bullet"/>
      <w:lvlText w:val=""/>
      <w:lvlJc w:val="left"/>
      <w:pPr>
        <w:ind w:left="786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hint="default" w:ascii="Wingdings" w:hAnsi="Wingdings"/>
      </w:rPr>
    </w:lvl>
  </w:abstractNum>
  <w:abstractNum w:abstractNumId="14" w15:restartNumberingAfterBreak="0">
    <w:nsid w:val="45D00AAB"/>
    <w:multiLevelType w:val="hybridMultilevel"/>
    <w:tmpl w:val="1A9409F2"/>
    <w:lvl w:ilvl="0" w:tplc="D8AE43B0">
      <w:start w:val="7"/>
      <w:numFmt w:val="bullet"/>
      <w:lvlText w:val="-"/>
      <w:lvlJc w:val="left"/>
      <w:pPr>
        <w:ind w:left="1080" w:hanging="360"/>
      </w:pPr>
      <w:rPr>
        <w:rFonts w:hint="default" w:ascii="Arial" w:hAnsi="Arial" w:eastAsia="Times New Roman" w:cs="Symbol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Arial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Arial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Arial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5" w15:restartNumberingAfterBreak="0">
    <w:nsid w:val="5D4F5C06"/>
    <w:multiLevelType w:val="hybridMultilevel"/>
    <w:tmpl w:val="3FF03AA2"/>
    <w:lvl w:ilvl="0" w:tplc="04090001">
      <w:start w:val="1"/>
      <w:numFmt w:val="bullet"/>
      <w:lvlText w:val=""/>
      <w:lvlJc w:val="left"/>
      <w:pPr>
        <w:ind w:left="1212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hint="default" w:ascii="Wingdings" w:hAnsi="Wingdings"/>
      </w:rPr>
    </w:lvl>
  </w:abstractNum>
  <w:abstractNum w:abstractNumId="16" w15:restartNumberingAfterBreak="0">
    <w:nsid w:val="5FC711A7"/>
    <w:multiLevelType w:val="hybridMultilevel"/>
    <w:tmpl w:val="AC826F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8E5558"/>
    <w:multiLevelType w:val="hybridMultilevel"/>
    <w:tmpl w:val="9ECEC2C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Arial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Arial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Arial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701C3F00"/>
    <w:multiLevelType w:val="hybridMultilevel"/>
    <w:tmpl w:val="B6CEA1E0"/>
    <w:lvl w:ilvl="0" w:tplc="04090001">
      <w:start w:val="1"/>
      <w:numFmt w:val="bullet"/>
      <w:lvlText w:val=""/>
      <w:lvlJc w:val="left"/>
      <w:pPr>
        <w:ind w:left="786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506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hint="default" w:ascii="Wingdings" w:hAnsi="Wingdings"/>
      </w:rPr>
    </w:lvl>
  </w:abstractNum>
  <w:abstractNum w:abstractNumId="19" w15:restartNumberingAfterBreak="0">
    <w:nsid w:val="709E2A14"/>
    <w:multiLevelType w:val="hybridMultilevel"/>
    <w:tmpl w:val="D4B473A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2026785201">
    <w:abstractNumId w:val="9"/>
  </w:num>
  <w:num w:numId="2" w16cid:durableId="1766537315">
    <w:abstractNumId w:val="14"/>
  </w:num>
  <w:num w:numId="3" w16cid:durableId="1429347113">
    <w:abstractNumId w:val="8"/>
  </w:num>
  <w:num w:numId="4" w16cid:durableId="1365253618">
    <w:abstractNumId w:val="5"/>
  </w:num>
  <w:num w:numId="5" w16cid:durableId="161825044">
    <w:abstractNumId w:val="7"/>
  </w:num>
  <w:num w:numId="6" w16cid:durableId="2025084672">
    <w:abstractNumId w:val="4"/>
  </w:num>
  <w:num w:numId="7" w16cid:durableId="2127892500">
    <w:abstractNumId w:val="3"/>
  </w:num>
  <w:num w:numId="8" w16cid:durableId="248544499">
    <w:abstractNumId w:val="17"/>
  </w:num>
  <w:num w:numId="9" w16cid:durableId="637537386">
    <w:abstractNumId w:val="2"/>
  </w:num>
  <w:num w:numId="10" w16cid:durableId="2010014223">
    <w:abstractNumId w:val="1"/>
  </w:num>
  <w:num w:numId="11" w16cid:durableId="842472470">
    <w:abstractNumId w:val="16"/>
  </w:num>
  <w:num w:numId="12" w16cid:durableId="278726718">
    <w:abstractNumId w:val="12"/>
  </w:num>
  <w:num w:numId="13" w16cid:durableId="179052946">
    <w:abstractNumId w:val="10"/>
  </w:num>
  <w:num w:numId="14" w16cid:durableId="163513434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177236364">
    <w:abstractNumId w:val="18"/>
  </w:num>
  <w:num w:numId="16" w16cid:durableId="32463957">
    <w:abstractNumId w:val="15"/>
  </w:num>
  <w:num w:numId="17" w16cid:durableId="630669801">
    <w:abstractNumId w:val="19"/>
  </w:num>
  <w:num w:numId="18" w16cid:durableId="1742754220">
    <w:abstractNumId w:val="11"/>
  </w:num>
  <w:num w:numId="19" w16cid:durableId="386340995">
    <w:abstractNumId w:val="13"/>
  </w:num>
  <w:num w:numId="20" w16cid:durableId="132332405">
    <w:abstractNumId w:val="0"/>
  </w:num>
  <w:num w:numId="21" w16cid:durableId="7918284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1MDY3NTe0MDUEspV0lIJTi4sz8/NACoxqAdOV12ssAAAA"/>
  </w:docVars>
  <w:rsids>
    <w:rsidRoot w:val="00EF207B"/>
    <w:rsid w:val="00000BAA"/>
    <w:rsid w:val="00000F86"/>
    <w:rsid w:val="00002ECA"/>
    <w:rsid w:val="00002F21"/>
    <w:rsid w:val="000031B9"/>
    <w:rsid w:val="00010A24"/>
    <w:rsid w:val="00023A88"/>
    <w:rsid w:val="000245DE"/>
    <w:rsid w:val="000361A5"/>
    <w:rsid w:val="000401DA"/>
    <w:rsid w:val="00041012"/>
    <w:rsid w:val="0004266A"/>
    <w:rsid w:val="00047F29"/>
    <w:rsid w:val="0005537B"/>
    <w:rsid w:val="00057C3D"/>
    <w:rsid w:val="000625C6"/>
    <w:rsid w:val="000709AD"/>
    <w:rsid w:val="000710C0"/>
    <w:rsid w:val="00090DA0"/>
    <w:rsid w:val="000A0B8D"/>
    <w:rsid w:val="000A7938"/>
    <w:rsid w:val="000D0211"/>
    <w:rsid w:val="000D5455"/>
    <w:rsid w:val="000E2B2E"/>
    <w:rsid w:val="000E3B1E"/>
    <w:rsid w:val="000E484D"/>
    <w:rsid w:val="000E5CD3"/>
    <w:rsid w:val="000F1ECA"/>
    <w:rsid w:val="000F683B"/>
    <w:rsid w:val="00101D8D"/>
    <w:rsid w:val="00101F3F"/>
    <w:rsid w:val="00112970"/>
    <w:rsid w:val="001218AC"/>
    <w:rsid w:val="001230B2"/>
    <w:rsid w:val="00131A19"/>
    <w:rsid w:val="001347F3"/>
    <w:rsid w:val="001368A1"/>
    <w:rsid w:val="00145AE0"/>
    <w:rsid w:val="00156159"/>
    <w:rsid w:val="001566F3"/>
    <w:rsid w:val="001614B4"/>
    <w:rsid w:val="00162A1F"/>
    <w:rsid w:val="001651D2"/>
    <w:rsid w:val="00167D7A"/>
    <w:rsid w:val="00171370"/>
    <w:rsid w:val="00171EC1"/>
    <w:rsid w:val="00174973"/>
    <w:rsid w:val="00181093"/>
    <w:rsid w:val="001A39B0"/>
    <w:rsid w:val="001B0AEC"/>
    <w:rsid w:val="001B6E00"/>
    <w:rsid w:val="001C2211"/>
    <w:rsid w:val="001D1ACB"/>
    <w:rsid w:val="001E5491"/>
    <w:rsid w:val="001E5C54"/>
    <w:rsid w:val="00200C90"/>
    <w:rsid w:val="00204224"/>
    <w:rsid w:val="002151AF"/>
    <w:rsid w:val="0022067C"/>
    <w:rsid w:val="00224622"/>
    <w:rsid w:val="00230EEB"/>
    <w:rsid w:val="002312E3"/>
    <w:rsid w:val="002324F9"/>
    <w:rsid w:val="00242037"/>
    <w:rsid w:val="00242BFA"/>
    <w:rsid w:val="00253C00"/>
    <w:rsid w:val="00260246"/>
    <w:rsid w:val="0026183F"/>
    <w:rsid w:val="00261C7A"/>
    <w:rsid w:val="00271088"/>
    <w:rsid w:val="0027554A"/>
    <w:rsid w:val="0028403D"/>
    <w:rsid w:val="00284E89"/>
    <w:rsid w:val="00286A7D"/>
    <w:rsid w:val="002951D9"/>
    <w:rsid w:val="002960F0"/>
    <w:rsid w:val="002A4387"/>
    <w:rsid w:val="002A5DD0"/>
    <w:rsid w:val="002B3F1A"/>
    <w:rsid w:val="002B4DD3"/>
    <w:rsid w:val="002B66E9"/>
    <w:rsid w:val="002C59A3"/>
    <w:rsid w:val="002D5197"/>
    <w:rsid w:val="002D547B"/>
    <w:rsid w:val="002D565C"/>
    <w:rsid w:val="002E43EF"/>
    <w:rsid w:val="002E46F0"/>
    <w:rsid w:val="002E4EBF"/>
    <w:rsid w:val="002E697B"/>
    <w:rsid w:val="002F1BB7"/>
    <w:rsid w:val="003010C4"/>
    <w:rsid w:val="003024FA"/>
    <w:rsid w:val="0030745F"/>
    <w:rsid w:val="0031026F"/>
    <w:rsid w:val="003106D8"/>
    <w:rsid w:val="003164B4"/>
    <w:rsid w:val="003208ED"/>
    <w:rsid w:val="00320B02"/>
    <w:rsid w:val="00323287"/>
    <w:rsid w:val="00327313"/>
    <w:rsid w:val="003340A2"/>
    <w:rsid w:val="00334C01"/>
    <w:rsid w:val="00356A10"/>
    <w:rsid w:val="00363292"/>
    <w:rsid w:val="00370852"/>
    <w:rsid w:val="003739A1"/>
    <w:rsid w:val="00374945"/>
    <w:rsid w:val="003760DC"/>
    <w:rsid w:val="00383DF7"/>
    <w:rsid w:val="003900CB"/>
    <w:rsid w:val="00392B8B"/>
    <w:rsid w:val="00392F09"/>
    <w:rsid w:val="003A20A1"/>
    <w:rsid w:val="003A6694"/>
    <w:rsid w:val="003B1A2E"/>
    <w:rsid w:val="003B23DA"/>
    <w:rsid w:val="003C5469"/>
    <w:rsid w:val="003C6F64"/>
    <w:rsid w:val="003D0D02"/>
    <w:rsid w:val="003D3EA5"/>
    <w:rsid w:val="003D45C7"/>
    <w:rsid w:val="003E4D5B"/>
    <w:rsid w:val="003F1934"/>
    <w:rsid w:val="003F5718"/>
    <w:rsid w:val="003F5A2A"/>
    <w:rsid w:val="00405119"/>
    <w:rsid w:val="00411296"/>
    <w:rsid w:val="0041171A"/>
    <w:rsid w:val="00411DFC"/>
    <w:rsid w:val="0041329F"/>
    <w:rsid w:val="00422751"/>
    <w:rsid w:val="00426696"/>
    <w:rsid w:val="004320F0"/>
    <w:rsid w:val="004335AE"/>
    <w:rsid w:val="00434F14"/>
    <w:rsid w:val="0043572B"/>
    <w:rsid w:val="00445A97"/>
    <w:rsid w:val="00446D47"/>
    <w:rsid w:val="00447E95"/>
    <w:rsid w:val="00453CDA"/>
    <w:rsid w:val="00455FA5"/>
    <w:rsid w:val="00465A54"/>
    <w:rsid w:val="00467E88"/>
    <w:rsid w:val="00470EA2"/>
    <w:rsid w:val="0048050D"/>
    <w:rsid w:val="004958A6"/>
    <w:rsid w:val="004A41B5"/>
    <w:rsid w:val="004A581B"/>
    <w:rsid w:val="004B0BD7"/>
    <w:rsid w:val="004B5ABE"/>
    <w:rsid w:val="004C11F4"/>
    <w:rsid w:val="004C34B5"/>
    <w:rsid w:val="004C3CDA"/>
    <w:rsid w:val="004C3E73"/>
    <w:rsid w:val="004C63F4"/>
    <w:rsid w:val="004D4426"/>
    <w:rsid w:val="004D4F13"/>
    <w:rsid w:val="004D52E6"/>
    <w:rsid w:val="004E357C"/>
    <w:rsid w:val="004E4A42"/>
    <w:rsid w:val="004F67D5"/>
    <w:rsid w:val="005115AF"/>
    <w:rsid w:val="0052252B"/>
    <w:rsid w:val="00522EB8"/>
    <w:rsid w:val="005233CC"/>
    <w:rsid w:val="005263DF"/>
    <w:rsid w:val="00526828"/>
    <w:rsid w:val="00541CD4"/>
    <w:rsid w:val="00541F8F"/>
    <w:rsid w:val="0054757A"/>
    <w:rsid w:val="00547DD7"/>
    <w:rsid w:val="00554FA9"/>
    <w:rsid w:val="00555EAE"/>
    <w:rsid w:val="0056068A"/>
    <w:rsid w:val="005626EB"/>
    <w:rsid w:val="005800E5"/>
    <w:rsid w:val="00580678"/>
    <w:rsid w:val="00585390"/>
    <w:rsid w:val="005955D8"/>
    <w:rsid w:val="005A355F"/>
    <w:rsid w:val="005B5540"/>
    <w:rsid w:val="005B56FE"/>
    <w:rsid w:val="005B6ED2"/>
    <w:rsid w:val="005B7E22"/>
    <w:rsid w:val="005C26EA"/>
    <w:rsid w:val="005C5142"/>
    <w:rsid w:val="005D1EB2"/>
    <w:rsid w:val="005D63DE"/>
    <w:rsid w:val="005D63F7"/>
    <w:rsid w:val="005D661D"/>
    <w:rsid w:val="005F1E53"/>
    <w:rsid w:val="005F3918"/>
    <w:rsid w:val="005F6BBF"/>
    <w:rsid w:val="00604579"/>
    <w:rsid w:val="0061586D"/>
    <w:rsid w:val="00621F0C"/>
    <w:rsid w:val="00631C53"/>
    <w:rsid w:val="00635723"/>
    <w:rsid w:val="00650FE9"/>
    <w:rsid w:val="006531E1"/>
    <w:rsid w:val="00653E77"/>
    <w:rsid w:val="00655FB4"/>
    <w:rsid w:val="00661A1A"/>
    <w:rsid w:val="00665978"/>
    <w:rsid w:val="00670EBD"/>
    <w:rsid w:val="0067351A"/>
    <w:rsid w:val="00675CFC"/>
    <w:rsid w:val="006910DC"/>
    <w:rsid w:val="006920A4"/>
    <w:rsid w:val="006A7BD6"/>
    <w:rsid w:val="006B789B"/>
    <w:rsid w:val="006C45C9"/>
    <w:rsid w:val="006C61D8"/>
    <w:rsid w:val="006C7E19"/>
    <w:rsid w:val="006D5914"/>
    <w:rsid w:val="006D6756"/>
    <w:rsid w:val="006D7CDB"/>
    <w:rsid w:val="006E2F91"/>
    <w:rsid w:val="006E4B65"/>
    <w:rsid w:val="007007FF"/>
    <w:rsid w:val="00702D56"/>
    <w:rsid w:val="00704F18"/>
    <w:rsid w:val="00711302"/>
    <w:rsid w:val="00711F93"/>
    <w:rsid w:val="00716338"/>
    <w:rsid w:val="007208A5"/>
    <w:rsid w:val="007251D2"/>
    <w:rsid w:val="0072735C"/>
    <w:rsid w:val="00736AE5"/>
    <w:rsid w:val="007405DD"/>
    <w:rsid w:val="007555AA"/>
    <w:rsid w:val="00756C16"/>
    <w:rsid w:val="007610FB"/>
    <w:rsid w:val="007658F0"/>
    <w:rsid w:val="00782C79"/>
    <w:rsid w:val="0078562F"/>
    <w:rsid w:val="007865C5"/>
    <w:rsid w:val="00796485"/>
    <w:rsid w:val="007A62D8"/>
    <w:rsid w:val="007B255A"/>
    <w:rsid w:val="007B3168"/>
    <w:rsid w:val="007C0968"/>
    <w:rsid w:val="007C173E"/>
    <w:rsid w:val="007F161E"/>
    <w:rsid w:val="00800073"/>
    <w:rsid w:val="0080576D"/>
    <w:rsid w:val="00810C54"/>
    <w:rsid w:val="008151AB"/>
    <w:rsid w:val="00822BDA"/>
    <w:rsid w:val="00822FB4"/>
    <w:rsid w:val="008232B6"/>
    <w:rsid w:val="00825D3F"/>
    <w:rsid w:val="00826236"/>
    <w:rsid w:val="00842934"/>
    <w:rsid w:val="00850869"/>
    <w:rsid w:val="00851850"/>
    <w:rsid w:val="00857661"/>
    <w:rsid w:val="00867336"/>
    <w:rsid w:val="0087081B"/>
    <w:rsid w:val="0087221A"/>
    <w:rsid w:val="00873E83"/>
    <w:rsid w:val="00873ED9"/>
    <w:rsid w:val="0089422C"/>
    <w:rsid w:val="008A60A3"/>
    <w:rsid w:val="008B6D66"/>
    <w:rsid w:val="008B739B"/>
    <w:rsid w:val="008C1C82"/>
    <w:rsid w:val="008C20AC"/>
    <w:rsid w:val="008C3078"/>
    <w:rsid w:val="008C4EB6"/>
    <w:rsid w:val="008D2039"/>
    <w:rsid w:val="008E0BEB"/>
    <w:rsid w:val="008E654B"/>
    <w:rsid w:val="008E7D41"/>
    <w:rsid w:val="00903659"/>
    <w:rsid w:val="009037B9"/>
    <w:rsid w:val="009073EE"/>
    <w:rsid w:val="009107F6"/>
    <w:rsid w:val="0091364E"/>
    <w:rsid w:val="00917B93"/>
    <w:rsid w:val="00930B7E"/>
    <w:rsid w:val="009311B5"/>
    <w:rsid w:val="009314DD"/>
    <w:rsid w:val="00942D87"/>
    <w:rsid w:val="00943A12"/>
    <w:rsid w:val="009476F4"/>
    <w:rsid w:val="00950312"/>
    <w:rsid w:val="00954394"/>
    <w:rsid w:val="0095736C"/>
    <w:rsid w:val="0096651A"/>
    <w:rsid w:val="00973D8C"/>
    <w:rsid w:val="00973DD4"/>
    <w:rsid w:val="00975082"/>
    <w:rsid w:val="00976588"/>
    <w:rsid w:val="009773C9"/>
    <w:rsid w:val="00981A19"/>
    <w:rsid w:val="00996719"/>
    <w:rsid w:val="009A2859"/>
    <w:rsid w:val="009A2933"/>
    <w:rsid w:val="009B1F5E"/>
    <w:rsid w:val="009B1F85"/>
    <w:rsid w:val="009B6672"/>
    <w:rsid w:val="009C0402"/>
    <w:rsid w:val="009C07F6"/>
    <w:rsid w:val="009D49AD"/>
    <w:rsid w:val="009D5114"/>
    <w:rsid w:val="009D5559"/>
    <w:rsid w:val="009D6E5D"/>
    <w:rsid w:val="009E72BD"/>
    <w:rsid w:val="009F47A5"/>
    <w:rsid w:val="009F7B4C"/>
    <w:rsid w:val="00A022F9"/>
    <w:rsid w:val="00A029F7"/>
    <w:rsid w:val="00A05BC4"/>
    <w:rsid w:val="00A10082"/>
    <w:rsid w:val="00A11A0E"/>
    <w:rsid w:val="00A11A4B"/>
    <w:rsid w:val="00A157A3"/>
    <w:rsid w:val="00A1690B"/>
    <w:rsid w:val="00A16D81"/>
    <w:rsid w:val="00A16FEA"/>
    <w:rsid w:val="00A21CE1"/>
    <w:rsid w:val="00A239DE"/>
    <w:rsid w:val="00A35EB8"/>
    <w:rsid w:val="00A40C6B"/>
    <w:rsid w:val="00A4498E"/>
    <w:rsid w:val="00A4498F"/>
    <w:rsid w:val="00A4659C"/>
    <w:rsid w:val="00A47D95"/>
    <w:rsid w:val="00A626AB"/>
    <w:rsid w:val="00A6753D"/>
    <w:rsid w:val="00A678F7"/>
    <w:rsid w:val="00A67E1C"/>
    <w:rsid w:val="00A73786"/>
    <w:rsid w:val="00A773A7"/>
    <w:rsid w:val="00A8025E"/>
    <w:rsid w:val="00A854BA"/>
    <w:rsid w:val="00A95D3D"/>
    <w:rsid w:val="00A96294"/>
    <w:rsid w:val="00AA0613"/>
    <w:rsid w:val="00AB5F91"/>
    <w:rsid w:val="00AB6232"/>
    <w:rsid w:val="00AC0A71"/>
    <w:rsid w:val="00AC2844"/>
    <w:rsid w:val="00AC2CCB"/>
    <w:rsid w:val="00AC4249"/>
    <w:rsid w:val="00AC5547"/>
    <w:rsid w:val="00AD1971"/>
    <w:rsid w:val="00AD2B3F"/>
    <w:rsid w:val="00AD2F04"/>
    <w:rsid w:val="00AD3DD6"/>
    <w:rsid w:val="00AD5B37"/>
    <w:rsid w:val="00AE4ADD"/>
    <w:rsid w:val="00AE67EA"/>
    <w:rsid w:val="00AF28EE"/>
    <w:rsid w:val="00AF3475"/>
    <w:rsid w:val="00AF4255"/>
    <w:rsid w:val="00B050E3"/>
    <w:rsid w:val="00B12548"/>
    <w:rsid w:val="00B24DFF"/>
    <w:rsid w:val="00B309F3"/>
    <w:rsid w:val="00B32587"/>
    <w:rsid w:val="00B32B9B"/>
    <w:rsid w:val="00B33DAE"/>
    <w:rsid w:val="00B34641"/>
    <w:rsid w:val="00B4008A"/>
    <w:rsid w:val="00B421C5"/>
    <w:rsid w:val="00B42F66"/>
    <w:rsid w:val="00B4396A"/>
    <w:rsid w:val="00B477DF"/>
    <w:rsid w:val="00B61EC3"/>
    <w:rsid w:val="00B649AF"/>
    <w:rsid w:val="00B67442"/>
    <w:rsid w:val="00B770CB"/>
    <w:rsid w:val="00B828CB"/>
    <w:rsid w:val="00B82AAC"/>
    <w:rsid w:val="00B844A9"/>
    <w:rsid w:val="00B91B15"/>
    <w:rsid w:val="00B928DA"/>
    <w:rsid w:val="00B96295"/>
    <w:rsid w:val="00BA363A"/>
    <w:rsid w:val="00BC022C"/>
    <w:rsid w:val="00BC5F1B"/>
    <w:rsid w:val="00BD1B12"/>
    <w:rsid w:val="00BE0A35"/>
    <w:rsid w:val="00BE28C7"/>
    <w:rsid w:val="00BE6D84"/>
    <w:rsid w:val="00BF252F"/>
    <w:rsid w:val="00BF7375"/>
    <w:rsid w:val="00C02D12"/>
    <w:rsid w:val="00C02EC7"/>
    <w:rsid w:val="00C117F7"/>
    <w:rsid w:val="00C17FF7"/>
    <w:rsid w:val="00C23705"/>
    <w:rsid w:val="00C34C70"/>
    <w:rsid w:val="00C4094E"/>
    <w:rsid w:val="00C67474"/>
    <w:rsid w:val="00C702DD"/>
    <w:rsid w:val="00C7105D"/>
    <w:rsid w:val="00C755EA"/>
    <w:rsid w:val="00C82758"/>
    <w:rsid w:val="00C8414C"/>
    <w:rsid w:val="00C84A2B"/>
    <w:rsid w:val="00C91B3F"/>
    <w:rsid w:val="00C936E2"/>
    <w:rsid w:val="00C94841"/>
    <w:rsid w:val="00CA2134"/>
    <w:rsid w:val="00CA2F69"/>
    <w:rsid w:val="00CA4F02"/>
    <w:rsid w:val="00CA7956"/>
    <w:rsid w:val="00CB767B"/>
    <w:rsid w:val="00CB7FA1"/>
    <w:rsid w:val="00CC168B"/>
    <w:rsid w:val="00CD2013"/>
    <w:rsid w:val="00CD55F2"/>
    <w:rsid w:val="00CD7EAF"/>
    <w:rsid w:val="00CE10AD"/>
    <w:rsid w:val="00CE1B57"/>
    <w:rsid w:val="00CE61F3"/>
    <w:rsid w:val="00D06539"/>
    <w:rsid w:val="00D10E5E"/>
    <w:rsid w:val="00D14F8E"/>
    <w:rsid w:val="00D22A06"/>
    <w:rsid w:val="00D3415F"/>
    <w:rsid w:val="00D3445F"/>
    <w:rsid w:val="00D40DF8"/>
    <w:rsid w:val="00D46BD7"/>
    <w:rsid w:val="00D51F76"/>
    <w:rsid w:val="00D60B8F"/>
    <w:rsid w:val="00D760CF"/>
    <w:rsid w:val="00D80474"/>
    <w:rsid w:val="00D8451D"/>
    <w:rsid w:val="00D84EA3"/>
    <w:rsid w:val="00D9002C"/>
    <w:rsid w:val="00D91FC2"/>
    <w:rsid w:val="00D94929"/>
    <w:rsid w:val="00DA6DE3"/>
    <w:rsid w:val="00DB15C9"/>
    <w:rsid w:val="00DB21D4"/>
    <w:rsid w:val="00DB5040"/>
    <w:rsid w:val="00DD0516"/>
    <w:rsid w:val="00DE159D"/>
    <w:rsid w:val="00DE56AF"/>
    <w:rsid w:val="00DF03E7"/>
    <w:rsid w:val="00DF29B3"/>
    <w:rsid w:val="00DF35CD"/>
    <w:rsid w:val="00DF470B"/>
    <w:rsid w:val="00E00C64"/>
    <w:rsid w:val="00E0370B"/>
    <w:rsid w:val="00E047C1"/>
    <w:rsid w:val="00E07823"/>
    <w:rsid w:val="00E16228"/>
    <w:rsid w:val="00E229E2"/>
    <w:rsid w:val="00E22FF5"/>
    <w:rsid w:val="00E353DB"/>
    <w:rsid w:val="00E37FCC"/>
    <w:rsid w:val="00E405A5"/>
    <w:rsid w:val="00E459A6"/>
    <w:rsid w:val="00E46F1A"/>
    <w:rsid w:val="00E7574F"/>
    <w:rsid w:val="00E82DF6"/>
    <w:rsid w:val="00E9002A"/>
    <w:rsid w:val="00EB3464"/>
    <w:rsid w:val="00EB5FF6"/>
    <w:rsid w:val="00EC076C"/>
    <w:rsid w:val="00EC1A65"/>
    <w:rsid w:val="00ED0E8B"/>
    <w:rsid w:val="00ED40F1"/>
    <w:rsid w:val="00EE1CD6"/>
    <w:rsid w:val="00EE6078"/>
    <w:rsid w:val="00EE7CEB"/>
    <w:rsid w:val="00EF207B"/>
    <w:rsid w:val="00EF3799"/>
    <w:rsid w:val="00EF43A7"/>
    <w:rsid w:val="00F11294"/>
    <w:rsid w:val="00F15B8A"/>
    <w:rsid w:val="00F16E81"/>
    <w:rsid w:val="00F175DC"/>
    <w:rsid w:val="00F21FE5"/>
    <w:rsid w:val="00F24B6C"/>
    <w:rsid w:val="00F252D6"/>
    <w:rsid w:val="00F30310"/>
    <w:rsid w:val="00F34496"/>
    <w:rsid w:val="00F4034E"/>
    <w:rsid w:val="00F51ACB"/>
    <w:rsid w:val="00F54908"/>
    <w:rsid w:val="00F60B12"/>
    <w:rsid w:val="00F63686"/>
    <w:rsid w:val="00F71306"/>
    <w:rsid w:val="00F8021C"/>
    <w:rsid w:val="00F97724"/>
    <w:rsid w:val="00FA2BE9"/>
    <w:rsid w:val="00FA58FE"/>
    <w:rsid w:val="00FB3510"/>
    <w:rsid w:val="00FB4CE4"/>
    <w:rsid w:val="00FB7971"/>
    <w:rsid w:val="00FC7919"/>
    <w:rsid w:val="00FD26C3"/>
    <w:rsid w:val="00FE0708"/>
    <w:rsid w:val="00FE3358"/>
    <w:rsid w:val="00FE4253"/>
    <w:rsid w:val="0760A333"/>
    <w:rsid w:val="1C058D41"/>
    <w:rsid w:val="275D82AF"/>
    <w:rsid w:val="2E23F2D9"/>
    <w:rsid w:val="35D8113F"/>
    <w:rsid w:val="3645AC06"/>
    <w:rsid w:val="4A70EBBC"/>
    <w:rsid w:val="4C2E25EE"/>
    <w:rsid w:val="4DE5C723"/>
    <w:rsid w:val="52378DC3"/>
    <w:rsid w:val="58B5C0A3"/>
    <w:rsid w:val="59B04BEF"/>
    <w:rsid w:val="5EC37583"/>
    <w:rsid w:val="6445AB21"/>
    <w:rsid w:val="6DA8B750"/>
    <w:rsid w:val="7762F0B0"/>
    <w:rsid w:val="79855EC0"/>
    <w:rsid w:val="7C950DC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E9842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4C3CDA"/>
    <w:pPr>
      <w:widowControl w:val="0"/>
      <w:autoSpaceDE w:val="0"/>
      <w:autoSpaceDN w:val="0"/>
      <w:adjustRightInd w:val="0"/>
      <w:spacing w:after="120" w:line="240" w:lineRule="auto"/>
    </w:pPr>
    <w:rPr>
      <w:rFonts w:ascii="Arial" w:hAnsi="Arial" w:cs="Arial"/>
      <w:lang w:val="en-US"/>
    </w:rPr>
  </w:style>
  <w:style w:type="paragraph" w:styleId="Heading1">
    <w:name w:val="heading 1"/>
    <w:basedOn w:val="Normal"/>
    <w:next w:val="Normal"/>
    <w:link w:val="Heading1Char"/>
    <w:qFormat/>
    <w:rsid w:val="00EF207B"/>
    <w:pPr>
      <w:keepNext/>
      <w:outlineLvl w:val="0"/>
    </w:pPr>
    <w:rPr>
      <w:sz w:val="3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rsid w:val="00EF207B"/>
    <w:rPr>
      <w:rFonts w:ascii="Times New Roman" w:hAnsi="Times New Roman" w:eastAsia="Times New Roman" w:cs="Times New Roman"/>
      <w:sz w:val="36"/>
      <w:szCs w:val="24"/>
    </w:rPr>
  </w:style>
  <w:style w:type="paragraph" w:styleId="NoSpacing">
    <w:name w:val="No Spacing"/>
    <w:uiPriority w:val="1"/>
    <w:qFormat/>
    <w:rsid w:val="00EF207B"/>
    <w:pPr>
      <w:spacing w:after="0" w:line="240" w:lineRule="auto"/>
    </w:pPr>
    <w:rPr>
      <w:rFonts w:ascii="Calibri" w:hAnsi="Calibri" w:eastAsia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0AEC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1B0AEC"/>
    <w:rPr>
      <w:rFonts w:ascii="Tahoma" w:hAnsi="Tahoma" w:eastAsia="Times New Roman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C3CDA"/>
    <w:pPr>
      <w:numPr>
        <w:numId w:val="12"/>
      </w:numPr>
      <w:spacing w:before="240"/>
      <w:ind w:left="425" w:hanging="425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4C3CDA"/>
    <w:pPr>
      <w:tabs>
        <w:tab w:val="center" w:pos="4320"/>
        <w:tab w:val="right" w:pos="8640"/>
      </w:tabs>
      <w:spacing w:after="0"/>
    </w:pPr>
  </w:style>
  <w:style w:type="paragraph" w:styleId="ListParagraph2" w:customStyle="1">
    <w:name w:val="List Paragraph 2"/>
    <w:basedOn w:val="Normal"/>
    <w:qFormat/>
    <w:rsid w:val="000709AD"/>
    <w:pPr>
      <w:ind w:left="426"/>
    </w:pPr>
  </w:style>
  <w:style w:type="paragraph" w:styleId="ListParagraphbullet" w:customStyle="1">
    <w:name w:val="List Paragraph bullet"/>
    <w:basedOn w:val="ListParagraph2"/>
    <w:qFormat/>
    <w:rsid w:val="000709AD"/>
    <w:pPr>
      <w:numPr>
        <w:numId w:val="13"/>
      </w:numPr>
      <w:ind w:left="709" w:hanging="283"/>
    </w:pPr>
  </w:style>
  <w:style w:type="character" w:styleId="HeaderChar" w:customStyle="1">
    <w:name w:val="Header Char"/>
    <w:basedOn w:val="DefaultParagraphFont"/>
    <w:link w:val="Header"/>
    <w:uiPriority w:val="99"/>
    <w:rsid w:val="004C3CDA"/>
    <w:rPr>
      <w:rFonts w:ascii="Arial" w:hAnsi="Arial" w:cs="Arial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C3CDA"/>
    <w:pPr>
      <w:tabs>
        <w:tab w:val="center" w:pos="4320"/>
        <w:tab w:val="right" w:pos="8640"/>
      </w:tabs>
      <w:spacing w:after="0"/>
    </w:pPr>
  </w:style>
  <w:style w:type="character" w:styleId="FooterChar" w:customStyle="1">
    <w:name w:val="Footer Char"/>
    <w:basedOn w:val="DefaultParagraphFont"/>
    <w:link w:val="Footer"/>
    <w:uiPriority w:val="99"/>
    <w:rsid w:val="004C3CDA"/>
    <w:rPr>
      <w:rFonts w:ascii="Arial" w:hAnsi="Arial" w:cs="Arial"/>
      <w:lang w:val="en-US"/>
    </w:rPr>
  </w:style>
  <w:style w:type="character" w:styleId="Hyperlink">
    <w:name w:val="Hyperlink"/>
    <w:basedOn w:val="DefaultParagraphFont"/>
    <w:rsid w:val="00261C7A"/>
    <w:rPr>
      <w:color w:val="0000FF" w:themeColor="hyperlink"/>
      <w:u w:val="single"/>
    </w:rPr>
  </w:style>
  <w:style w:type="table" w:styleId="TableGrid">
    <w:name w:val="Table Grid"/>
    <w:basedOn w:val="TableNormal"/>
    <w:rsid w:val="002E4EB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UnresolvedMention">
    <w:name w:val="Unresolved Mention"/>
    <w:basedOn w:val="DefaultParagraphFont"/>
    <w:rsid w:val="00B125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Relationship Type="http://schemas.openxmlformats.org/officeDocument/2006/relationships/hyperlink" Target="mailto:flagstaffsportscoordinator.sports671@schools.sa.edu.au" TargetMode="External" Id="Re2c13bbafd104dee" /><Relationship Type="http://schemas.openxmlformats.org/officeDocument/2006/relationships/image" Target="/media/image3.png" Id="R50424851519f43aa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3b84e7-8f9f-4277-bc78-9663f3ea26c6" xsi:nil="true"/>
    <lcf76f155ced4ddcb4097134ff3c332f xmlns="a6e54bbf-baeb-4c15-8b0c-0e119409b8c2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ADE507105DE74CB26D628CF995AC3F" ma:contentTypeVersion="16" ma:contentTypeDescription="Create a new document." ma:contentTypeScope="" ma:versionID="2aa2e4ba35a61a15d39530c7edfa24ae">
  <xsd:schema xmlns:xsd="http://www.w3.org/2001/XMLSchema" xmlns:xs="http://www.w3.org/2001/XMLSchema" xmlns:p="http://schemas.microsoft.com/office/2006/metadata/properties" xmlns:ns2="a6e54bbf-baeb-4c15-8b0c-0e119409b8c2" xmlns:ns3="ca3b84e7-8f9f-4277-bc78-9663f3ea26c6" targetNamespace="http://schemas.microsoft.com/office/2006/metadata/properties" ma:root="true" ma:fieldsID="287967a600b6b4fc04f8662088eed018" ns2:_="" ns3:_="">
    <xsd:import namespace="a6e54bbf-baeb-4c15-8b0c-0e119409b8c2"/>
    <xsd:import namespace="ca3b84e7-8f9f-4277-bc78-9663f3ea26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e54bbf-baeb-4c15-8b0c-0e119409b8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848aa21-5df9-4071-9eb4-64c8ed4e96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3b84e7-8f9f-4277-bc78-9663f3ea26c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440dc14-96c5-4ab6-b3e6-87763a5ecf64}" ma:internalName="TaxCatchAll" ma:showField="CatchAllData" ma:web="ca3b84e7-8f9f-4277-bc78-9663f3ea26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36EDFD0-05D9-42FC-AB32-A7F9ED151975}">
  <ds:schemaRefs>
    <ds:schemaRef ds:uri="http://schemas.microsoft.com/office/2006/metadata/properties"/>
    <ds:schemaRef ds:uri="http://schemas.microsoft.com/office/infopath/2007/PartnerControls"/>
    <ds:schemaRef ds:uri="ca3b84e7-8f9f-4277-bc78-9663f3ea26c6"/>
    <ds:schemaRef ds:uri="a6e54bbf-baeb-4c15-8b0c-0e119409b8c2"/>
  </ds:schemaRefs>
</ds:datastoreItem>
</file>

<file path=customXml/itemProps2.xml><?xml version="1.0" encoding="utf-8"?>
<ds:datastoreItem xmlns:ds="http://schemas.openxmlformats.org/officeDocument/2006/customXml" ds:itemID="{9664EB6F-4205-484C-9466-9FD3F6C2AA5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73D000D-2212-4801-B3C6-F139D17574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e54bbf-baeb-4c15-8b0c-0e119409b8c2"/>
    <ds:schemaRef ds:uri="ca3b84e7-8f9f-4277-bc78-9663f3ea26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BE227EF-BD92-432C-BABF-1AAFBA51AFA0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DECD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Administrator</dc:creator>
  <lastModifiedBy>Sports, Flagstaff Sports Coordinator (Flagstaff Hill Primary School)</lastModifiedBy>
  <revision>5</revision>
  <lastPrinted>2013-09-24T01:34:00.0000000Z</lastPrinted>
  <dcterms:created xsi:type="dcterms:W3CDTF">2025-05-12T06:12:00.0000000Z</dcterms:created>
  <dcterms:modified xsi:type="dcterms:W3CDTF">2025-05-14T00:43:35.576054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ADE507105DE74CB26D628CF995AC3F</vt:lpwstr>
  </property>
  <property fmtid="{D5CDD505-2E9C-101B-9397-08002B2CF9AE}" pid="3" name="Order">
    <vt:r8>3481600</vt:r8>
  </property>
  <property fmtid="{D5CDD505-2E9C-101B-9397-08002B2CF9AE}" pid="4" name="MediaServiceImageTags">
    <vt:lpwstr/>
  </property>
</Properties>
</file>